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bidiVisual/>
        <w:tblW w:w="9323" w:type="dxa"/>
        <w:tblInd w:w="282" w:type="dxa"/>
        <w:tblLayout w:type="fixed"/>
        <w:tblLook w:val="01E0" w:firstRow="1" w:lastRow="1" w:firstColumn="1" w:lastColumn="1" w:noHBand="0" w:noVBand="0"/>
      </w:tblPr>
      <w:tblGrid>
        <w:gridCol w:w="9323"/>
      </w:tblGrid>
      <w:tr w:rsidR="00665A84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pPr w:leftFromText="180" w:rightFromText="180" w:vertAnchor="text" w:horzAnchor="page" w:tblpX="1" w:tblpY="1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060"/>
            </w:tblGrid>
            <w:tr w:rsidR="00665A84" w:rsidRPr="00166B3C" w:rsidTr="00EE7869">
              <w:trPr>
                <w:trHeight w:val="1080"/>
              </w:trPr>
              <w:tc>
                <w:tcPr>
                  <w:tcW w:w="3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C0E8F" w:rsidRPr="000B1705" w:rsidRDefault="00DC0E8F" w:rsidP="00DC0E8F">
                  <w:pPr>
                    <w:rPr>
                      <w:rFonts w:cs="B Lotus"/>
                      <w:szCs w:val="24"/>
                      <w:rtl/>
                    </w:rPr>
                  </w:pPr>
                  <w:bookmarkStart w:id="0" w:name="_GoBack"/>
                  <w:bookmarkEnd w:id="0"/>
                  <w:r w:rsidRPr="000B1705">
                    <w:rPr>
                      <w:rFonts w:cs="B Lotus" w:hint="cs"/>
                      <w:szCs w:val="24"/>
                      <w:rtl/>
                    </w:rPr>
                    <w:t>شماره اظهارنامه:</w:t>
                  </w:r>
                </w:p>
                <w:p w:rsidR="00665A84" w:rsidRPr="00166B3C" w:rsidRDefault="00DC0E8F" w:rsidP="00DC0E8F">
                  <w:pPr>
                    <w:rPr>
                      <w:rFonts w:cs="B Lotus"/>
                      <w:color w:val="000000"/>
                      <w:sz w:val="20"/>
                      <w:szCs w:val="22"/>
                      <w:lang w:bidi="fa-IR"/>
                    </w:rPr>
                  </w:pPr>
                  <w:r w:rsidRPr="000B1705">
                    <w:rPr>
                      <w:rFonts w:cs="B Lotus" w:hint="cs"/>
                      <w:szCs w:val="24"/>
                      <w:rtl/>
                      <w:lang w:bidi="fa-IR"/>
                    </w:rPr>
                    <w:t>تاریخ اظهارنامه</w:t>
                  </w:r>
                  <w:r w:rsidRPr="00FA2179">
                    <w:rPr>
                      <w:rFonts w:cs="B Lotus" w:hint="cs"/>
                      <w:sz w:val="20"/>
                      <w:szCs w:val="20"/>
                      <w:rtl/>
                      <w:lang w:bidi="fa-IR"/>
                    </w:rPr>
                    <w:t>:</w:t>
                  </w:r>
                </w:p>
              </w:tc>
            </w:tr>
          </w:tbl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665A84" w:rsidRPr="00166B3C" w:rsidRDefault="00665A84" w:rsidP="00EE7869">
            <w:pPr>
              <w:jc w:val="center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DC0E8F" w:rsidRPr="00D22173" w:rsidRDefault="00DC0E8F" w:rsidP="00826152">
            <w:pPr>
              <w:jc w:val="center"/>
              <w:rPr>
                <w:rFonts w:cs="B Lotus"/>
                <w:b/>
                <w:bCs/>
                <w:sz w:val="28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پرسشنامه فني 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انجام آزمون </w:t>
            </w:r>
            <w:r w:rsidR="0013649A">
              <w:rPr>
                <w:rFonts w:cs="B Lotus" w:hint="cs"/>
                <w:b/>
                <w:bCs/>
                <w:sz w:val="28"/>
                <w:rtl/>
                <w:lang w:bidi="fa-IR"/>
              </w:rPr>
              <w:t>تاز</w:t>
            </w:r>
            <w:r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</w:t>
            </w:r>
            <w:r>
              <w:rPr>
                <w:rFonts w:cs="B Lotus"/>
                <w:b/>
                <w:bCs/>
                <w:sz w:val="28"/>
                <w:lang w:bidi="fa-IR"/>
              </w:rPr>
              <w:t>(</w:t>
            </w:r>
            <w:r w:rsidR="0013649A">
              <w:rPr>
                <w:rFonts w:cs="B Lotus"/>
                <w:b/>
                <w:bCs/>
                <w:sz w:val="28"/>
                <w:lang w:bidi="fa-IR"/>
              </w:rPr>
              <w:t>VCU</w:t>
            </w:r>
            <w:r>
              <w:rPr>
                <w:rFonts w:cs="B Lotus"/>
                <w:b/>
                <w:bCs/>
                <w:sz w:val="28"/>
                <w:lang w:bidi="fa-IR"/>
              </w:rPr>
              <w:t>)</w:t>
            </w:r>
            <w:r w:rsidRPr="00D22173">
              <w:rPr>
                <w:rFonts w:cs="B Lotus" w:hint="cs"/>
                <w:b/>
                <w:bCs/>
                <w:sz w:val="28"/>
                <w:rtl/>
                <w:lang w:bidi="fa-IR"/>
              </w:rPr>
              <w:t xml:space="preserve"> ارقام </w:t>
            </w:r>
            <w:r w:rsidR="00826152">
              <w:rPr>
                <w:rFonts w:cs="B Lotus" w:hint="cs"/>
                <w:b/>
                <w:bCs/>
                <w:sz w:val="28"/>
                <w:rtl/>
                <w:lang w:bidi="fa-IR"/>
              </w:rPr>
              <w:t>جو</w:t>
            </w:r>
          </w:p>
          <w:p w:rsidR="00DC0E8F" w:rsidRPr="00166B3C" w:rsidRDefault="00DC0E8F" w:rsidP="00EE7869">
            <w:pPr>
              <w:jc w:val="right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</w:tc>
      </w:tr>
      <w:tr w:rsidR="00DC0E8F" w:rsidRPr="00166B3C" w:rsidTr="00EE7869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721B" w:rsidRPr="00D22173" w:rsidRDefault="00DC0E8F" w:rsidP="004016C5">
            <w:pPr>
              <w:jc w:val="center"/>
              <w:rPr>
                <w:rFonts w:cs="B Lotus"/>
                <w:b/>
                <w:bCs/>
                <w:szCs w:val="24"/>
                <w:rtl/>
                <w:lang w:bidi="fa-IR"/>
              </w:rPr>
            </w:pPr>
            <w:r w:rsidRPr="00D22173">
              <w:rPr>
                <w:rFonts w:cs="B Lotus" w:hint="cs"/>
                <w:b/>
                <w:bCs/>
                <w:szCs w:val="24"/>
                <w:rtl/>
                <w:lang w:bidi="fa-IR"/>
              </w:rPr>
              <w:t>اين پرسشنامه بايد به اظهارنامه پيوست گردد</w:t>
            </w: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DC0E8F" w:rsidP="0013649A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- اطلاعات</w:t>
            </w:r>
            <w:r w:rsidR="0013649A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 xml:space="preserve"> زراعی</w:t>
            </w:r>
            <w:r w:rsidRPr="00166B3C">
              <w:rPr>
                <w:rFonts w:cs="B Lotus" w:hint="cs"/>
                <w:color w:val="000000"/>
                <w:sz w:val="20"/>
                <w:szCs w:val="22"/>
                <w:highlight w:val="lightGray"/>
                <w:rtl/>
                <w:lang w:bidi="fa-IR"/>
              </w:rPr>
              <w:t>:</w:t>
            </w:r>
          </w:p>
          <w:p w:rsidR="00DC0E8F" w:rsidRPr="00166B3C" w:rsidRDefault="00DC0E8F" w:rsidP="009B0375">
            <w:pP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1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-1-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تیپ رشد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:</w:t>
            </w:r>
          </w:p>
          <w:p w:rsidR="00DC0E8F" w:rsidRDefault="0013649A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bookmarkStart w:id="1" w:name="OLE_LINK1"/>
            <w:bookmarkStart w:id="2" w:name="OLE_LINK2"/>
            <w:r w:rsidR="000405A8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زمستانه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="00E73234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ینابین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="00E73234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</w:t>
            </w:r>
            <w:r w:rsidR="009B0375">
              <w:rPr>
                <w:rFonts w:cs="B Lotus" w:hint="cs"/>
                <w:color w:val="000000"/>
                <w:sz w:val="20"/>
                <w:szCs w:val="22"/>
                <w:rtl/>
              </w:rPr>
              <w:t>بهاره</w:t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DC0E8F"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bookmarkEnd w:id="1"/>
          <w:bookmarkEnd w:id="2"/>
          <w:p w:rsidR="0013649A" w:rsidRDefault="0013649A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826152" w:rsidRDefault="00826152" w:rsidP="00826152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2- نوع رقم:</w:t>
            </w:r>
          </w:p>
          <w:p w:rsidR="00826152" w:rsidRDefault="00826152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0405A8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دو ردیف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</w:t>
            </w:r>
            <w:r w:rsidR="00E73234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شش ردیفه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826152" w:rsidRDefault="00826152" w:rsidP="0013649A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13649A" w:rsidRDefault="0013649A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</w:t>
            </w:r>
            <w:r w:rsidR="00E73234">
              <w:rPr>
                <w:rFonts w:cs="B Lotus" w:hint="cs"/>
                <w:color w:val="000000"/>
                <w:sz w:val="20"/>
                <w:szCs w:val="22"/>
                <w:rtl/>
              </w:rPr>
              <w:t>3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>- نوع مصرف:</w:t>
            </w:r>
          </w:p>
          <w:p w:rsidR="0013649A" w:rsidRDefault="0013649A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tab/>
            </w:r>
            <w:r w:rsidR="000405A8">
              <w:rPr>
                <w:rFonts w:cs="B Lotus"/>
                <w:color w:val="000000"/>
                <w:sz w:val="20"/>
                <w:szCs w:val="22"/>
                <w:lang w:bidi="fa-IR"/>
              </w:rPr>
              <w:tab/>
            </w:r>
            <w:r w:rsid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تغذیه دام و طیور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</w:t>
            </w:r>
            <w:r w:rsidR="00E73234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="00826152">
              <w:rPr>
                <w:rFonts w:cs="B Lotus" w:hint="cs"/>
                <w:color w:val="000000"/>
                <w:sz w:val="20"/>
                <w:szCs w:val="22"/>
                <w:rtl/>
              </w:rPr>
              <w:t>مالتینگ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 w:rsidRPr="00166B3C">
              <w:rPr>
                <w:rFonts w:cs="B Lotus"/>
                <w:color w:val="000000"/>
                <w:sz w:val="20"/>
                <w:szCs w:val="22"/>
              </w:rPr>
              <w:sym w:font="Wingdings 2" w:char="00A3"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</w:t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  <w:r>
              <w:rPr>
                <w:rFonts w:cs="B Lotus"/>
                <w:color w:val="000000"/>
                <w:sz w:val="20"/>
                <w:szCs w:val="22"/>
                <w:rtl/>
              </w:rPr>
              <w:tab/>
            </w:r>
            <w:r w:rsidRPr="00166B3C"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</w:t>
            </w:r>
          </w:p>
          <w:p w:rsidR="00E73234" w:rsidRDefault="00E73234" w:rsidP="000405A8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E73234" w:rsidRDefault="00E73234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>1-4- نوع کشت:</w:t>
            </w:r>
          </w:p>
          <w:p w:rsidR="00E73234" w:rsidRDefault="00E73234" w:rsidP="00E73234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دیم  </w:t>
            </w:r>
            <w:r>
              <w:rPr>
                <w:rFonts w:cs="B Lotus"/>
                <w:color w:val="000000"/>
                <w:sz w:val="20"/>
                <w:szCs w:val="22"/>
              </w:rPr>
              <w:sym w:font="Wingdings 2" w:char="F0A3"/>
            </w:r>
            <w:r>
              <w:rPr>
                <w:rFonts w:cs="B Lotus"/>
                <w:color w:val="000000"/>
                <w:sz w:val="20"/>
                <w:szCs w:val="22"/>
              </w:rPr>
              <w:t xml:space="preserve"> </w:t>
            </w:r>
            <w:r>
              <w:rPr>
                <w:rFonts w:cs="B Lotus" w:hint="cs"/>
                <w:color w:val="000000"/>
                <w:sz w:val="20"/>
                <w:szCs w:val="22"/>
                <w:rtl/>
              </w:rPr>
              <w:t xml:space="preserve">                                      آبی</w:t>
            </w:r>
            <w:r>
              <w:rPr>
                <w:rFonts w:cs="B Lotus"/>
                <w:color w:val="000000"/>
                <w:sz w:val="20"/>
                <w:szCs w:val="22"/>
              </w:rPr>
              <w:sym w:font="Wingdings 2" w:char="F0A3"/>
            </w:r>
          </w:p>
          <w:p w:rsidR="00E73234" w:rsidRDefault="00E73234" w:rsidP="000405A8">
            <w:pPr>
              <w:tabs>
                <w:tab w:val="left" w:pos="792"/>
              </w:tabs>
              <w:rPr>
                <w:rFonts w:cs="B Lotus"/>
                <w:color w:val="000000"/>
                <w:sz w:val="20"/>
                <w:szCs w:val="22"/>
                <w:rtl/>
              </w:rPr>
            </w:pPr>
          </w:p>
          <w:p w:rsidR="00DC0E8F" w:rsidRPr="00166B3C" w:rsidRDefault="00DC0E8F" w:rsidP="00665A84">
            <w:pPr>
              <w:rPr>
                <w:rFonts w:cs="B Lotus"/>
                <w:color w:val="000000"/>
                <w:sz w:val="20"/>
                <w:szCs w:val="22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E8F" w:rsidRPr="00166B3C" w:rsidRDefault="006B5726" w:rsidP="0013649A">
            <w:pPr>
              <w:rPr>
                <w:rFonts w:cs="B Lotus"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highlight w:val="lightGray"/>
                <w:rtl/>
                <w:lang w:bidi="fa-IR"/>
              </w:rPr>
              <w:t>- اطلاعات تكميلي جهت آزمون رقم:</w:t>
            </w:r>
          </w:p>
          <w:p w:rsidR="00DC0E8F" w:rsidRPr="00166B3C" w:rsidRDefault="006B5726" w:rsidP="0013649A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1- خصوصیات زراعی :</w:t>
            </w:r>
          </w:p>
          <w:p w:rsidR="00CC10DD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Start w:id="3" w:name="OLE_LINK9"/>
            <w:bookmarkStart w:id="4" w:name="OLE_LINK10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  <w:bookmarkEnd w:id="3"/>
            <w:bookmarkEnd w:id="4"/>
          </w:p>
          <w:p w:rsidR="00DC0E8F" w:rsidRDefault="006B5726" w:rsidP="00C56402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0273A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2- مقاومت به آفات و بیماریها 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826152" w:rsidRDefault="00826152" w:rsidP="00C56402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26152" w:rsidRPr="00826152" w:rsidRDefault="00826152" w:rsidP="0055703F">
            <w:pPr>
              <w:ind w:left="360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>لکه قهوه</w:t>
            </w:r>
            <w:r w:rsidR="0055703F"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  <w:softHyphen/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ای نواری جو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</w:t>
            </w:r>
            <w:r w:rsidR="00A030DD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</w:t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سفیدک سطحی</w:t>
            </w:r>
            <w:r w:rsidR="00A030DD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جو</w:t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</w:t>
            </w:r>
            <w:r w:rsidR="00A030DD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</w:t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کچلی(اسکالد)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826152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</w:t>
            </w:r>
          </w:p>
          <w:p w:rsidR="00826152" w:rsidRPr="00826152" w:rsidRDefault="00826152" w:rsidP="00826152">
            <w:pPr>
              <w:ind w:left="360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826152" w:rsidRDefault="00826152" w:rsidP="00826152">
            <w:pPr>
              <w:ind w:left="360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سایر بیماریها یا آفات : </w:t>
            </w:r>
          </w:p>
          <w:p w:rsidR="00212B46" w:rsidRDefault="00212B46" w:rsidP="00212B46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 </w:t>
            </w:r>
          </w:p>
          <w:p w:rsidR="00212B46" w:rsidRDefault="00212B46" w:rsidP="00212B46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</w:p>
          <w:p w:rsidR="00826152" w:rsidRDefault="00826152" w:rsidP="00826152">
            <w:pPr>
              <w:ind w:left="360"/>
              <w:jc w:val="both"/>
              <w:rPr>
                <w:rFonts w:cs="B Lotus"/>
                <w:color w:val="000000"/>
                <w:sz w:val="20"/>
                <w:szCs w:val="22"/>
                <w:rtl/>
                <w:lang w:bidi="fa-IR"/>
              </w:rPr>
            </w:pPr>
          </w:p>
          <w:p w:rsidR="005B77E9" w:rsidRDefault="006B5726" w:rsidP="005B77E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5B77E9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-3- </w:t>
            </w:r>
            <w:r w:rsidR="005B77E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t>تحمل به تنش</w:t>
            </w:r>
            <w:r w:rsidR="005B77E9" w:rsidRPr="00EE7869">
              <w:rPr>
                <w:rFonts w:cs="B Lotus" w:hint="cs"/>
                <w:sz w:val="20"/>
                <w:szCs w:val="22"/>
                <w:rtl/>
                <w:lang w:bidi="fa-IR"/>
              </w:rPr>
              <w:softHyphen/>
              <w:t>های محیطی</w:t>
            </w:r>
            <w:r w:rsidR="005B77E9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:</w:t>
            </w:r>
          </w:p>
          <w:p w:rsidR="005B77E9" w:rsidRDefault="005B77E9" w:rsidP="005B77E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757943" w:rsidRDefault="005B77E9" w:rsidP="005B77E9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خشکی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 سرما      </w:t>
            </w:r>
            <w:r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 شوری </w:t>
            </w:r>
            <w:r w:rsidR="00757943" w:rsidRPr="00166B3C">
              <w:rPr>
                <w:rFonts w:cs="B Lotus"/>
                <w:color w:val="000000"/>
                <w:sz w:val="20"/>
                <w:szCs w:val="22"/>
                <w:lang w:bidi="fa-IR"/>
              </w:rPr>
              <w:sym w:font="Wingdings 2" w:char="00A3"/>
            </w: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</w:t>
            </w:r>
          </w:p>
          <w:p w:rsidR="00757943" w:rsidRDefault="00757943" w:rsidP="005B77E9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</w:p>
          <w:p w:rsidR="005B77E9" w:rsidRPr="00EE7869" w:rsidRDefault="005B77E9" w:rsidP="005B77E9">
            <w:pPr>
              <w:pStyle w:val="ListParagraph"/>
              <w:jc w:val="both"/>
              <w:rPr>
                <w:rFonts w:cs="B Lotus"/>
                <w:color w:val="000000"/>
                <w:sz w:val="20"/>
                <w:szCs w:val="22"/>
                <w:lang w:bidi="fa-IR"/>
              </w:rPr>
            </w:pPr>
            <w:r w:rsidRPr="00EE7869">
              <w:rPr>
                <w:rFonts w:cs="B Lotus" w:hint="cs"/>
                <w:color w:val="000000"/>
                <w:sz w:val="20"/>
                <w:szCs w:val="22"/>
                <w:rtl/>
                <w:lang w:bidi="fa-IR"/>
              </w:rPr>
              <w:t xml:space="preserve">           </w:t>
            </w:r>
          </w:p>
          <w:p w:rsidR="00DC0E8F" w:rsidRPr="00166B3C" w:rsidRDefault="006B5726" w:rsidP="00EE7869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2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</w:t>
            </w:r>
            <w:r w:rsidR="00EE7869">
              <w:rPr>
                <w:rFonts w:cs="B Lotus" w:hint="cs"/>
                <w:sz w:val="20"/>
                <w:szCs w:val="22"/>
                <w:rtl/>
                <w:lang w:bidi="fa-IR"/>
              </w:rPr>
              <w:t>4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- آيا شرايط وي‍ژه اي براي کاشتن رقم يا انجام آزمايش وجود دارد؟</w:t>
            </w:r>
            <w:r w:rsidR="00CC10DD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</w:t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بلي 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  <w:r w:rsidR="00DC0E8F"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خير   </w:t>
            </w:r>
            <w:r w:rsidR="00DC0E8F" w:rsidRPr="00166B3C">
              <w:rPr>
                <w:rFonts w:cs="B Lotus"/>
                <w:sz w:val="20"/>
                <w:szCs w:val="22"/>
              </w:rPr>
              <w:sym w:font="Wingdings 2" w:char="00A3"/>
            </w:r>
          </w:p>
          <w:p w:rsidR="00DC0E8F" w:rsidRDefault="00DC0E8F" w:rsidP="00665A84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(اگر جواب مثبت است جزئيات را شرح دهيد)</w:t>
            </w:r>
          </w:p>
          <w:p w:rsidR="00212B46" w:rsidRDefault="00212B46" w:rsidP="00665A84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212B46" w:rsidRDefault="00212B46" w:rsidP="00212B46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</w:t>
            </w:r>
          </w:p>
          <w:p w:rsidR="00CC10DD" w:rsidRPr="00166B3C" w:rsidRDefault="00CC10DD" w:rsidP="00CC10DD">
            <w:pPr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bookmarkStart w:id="5" w:name="OLE_LINK11"/>
            <w:bookmarkStart w:id="6" w:name="OLE_LINK12"/>
            <w:bookmarkStart w:id="7" w:name="OLE_LINK13"/>
            <w:r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.................................................................................................................................................................. </w:t>
            </w:r>
            <w:bookmarkEnd w:id="5"/>
            <w:bookmarkEnd w:id="6"/>
            <w:bookmarkEnd w:id="7"/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C0E8F" w:rsidRPr="00166B3C" w:rsidRDefault="00DC0E8F" w:rsidP="00CC10DD">
            <w:pPr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66FDE" w:rsidRPr="002B2BFD" w:rsidRDefault="006B5726" w:rsidP="00F66FDE">
            <w:pPr>
              <w:jc w:val="lowKashida"/>
              <w:rPr>
                <w:rFonts w:cs="B Lotus"/>
                <w:b/>
                <w:bCs/>
                <w:sz w:val="22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lastRenderedPageBreak/>
              <w:t>3</w:t>
            </w:r>
            <w:r w:rsidR="00212B46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>-اطلاعات ماده گياهي مورد آزمون</w:t>
            </w:r>
            <w:r w:rsidR="00F66FDE" w:rsidRPr="002B2BFD">
              <w:rPr>
                <w:rFonts w:cs="B Lotus" w:hint="cs"/>
                <w:b/>
                <w:bCs/>
                <w:sz w:val="22"/>
                <w:szCs w:val="22"/>
                <w:highlight w:val="lightGray"/>
                <w:rtl/>
                <w:lang w:bidi="fa-IR"/>
              </w:rPr>
              <w:t xml:space="preserve">: </w:t>
            </w:r>
          </w:p>
          <w:p w:rsidR="00F66FDE" w:rsidRPr="00BD130C" w:rsidRDefault="00F66FDE" w:rsidP="00F66FDE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>بذور ارائه شده براي آزمون نبایست قبلا توسط قارچ‌كش، آفت‌كش، تاخيردهنده</w:t>
            </w:r>
            <w:r w:rsidRPr="00BD130C">
              <w:rPr>
                <w:rFonts w:cs="B Lotus" w:hint="eastAsia"/>
                <w:sz w:val="22"/>
                <w:szCs w:val="22"/>
                <w:rtl/>
                <w:lang w:bidi="fa-IR"/>
              </w:rPr>
              <w:t>‌هاي رشد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يا غيره 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که بروز صفات مورد بررسی را تحت تاثیر قرار می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softHyphen/>
              <w:t xml:space="preserve">دهد، </w:t>
            </w:r>
            <w:r w:rsidRPr="00BD130C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تيمار شده باشد، مگر اينكه موسسه درخواست اعمال چنين تيماري را داده باشد.در صورت اعمال تيمار، جزئيات آن را ذكر نماييد. 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CC10DD" w:rsidRDefault="00CC10DD" w:rsidP="00CC10DD">
            <w:pPr>
              <w:tabs>
                <w:tab w:val="left" w:pos="8228"/>
              </w:tabs>
              <w:jc w:val="center"/>
              <w:rPr>
                <w:rFonts w:cs="B Lotus"/>
                <w:sz w:val="20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0273A" w:rsidRDefault="00D0273A" w:rsidP="00D0273A">
            <w:pPr>
              <w:tabs>
                <w:tab w:val="left" w:pos="8228"/>
              </w:tabs>
              <w:jc w:val="center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......................................................................................................</w:t>
            </w:r>
          </w:p>
          <w:p w:rsidR="00DC0E8F" w:rsidRPr="008C0A44" w:rsidRDefault="00DC0E8F" w:rsidP="00CC10DD">
            <w:pPr>
              <w:tabs>
                <w:tab w:val="left" w:pos="8228"/>
              </w:tabs>
              <w:jc w:val="both"/>
              <w:rPr>
                <w:rFonts w:cs="B Lotus"/>
                <w:sz w:val="20"/>
                <w:szCs w:val="22"/>
                <w:lang w:bidi="fa-IR"/>
              </w:rPr>
            </w:pPr>
          </w:p>
        </w:tc>
      </w:tr>
      <w:tr w:rsidR="00A233FD" w:rsidRPr="00166B3C" w:rsidTr="00A233FD">
        <w:trPr>
          <w:trHeight w:val="1958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33FD" w:rsidRDefault="006B5726" w:rsidP="00A233FD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4</w:t>
            </w:r>
            <w:r w:rsidR="00A233FD" w:rsidRPr="00E94EAE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- </w:t>
            </w:r>
            <w:r w:rsidR="00A233FD" w:rsidRPr="009F768B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آیا رقم مورد درخواست تراریخته </w:t>
            </w:r>
            <w:r w:rsidR="00A233FD" w:rsidRPr="009F768B">
              <w:rPr>
                <w:rFonts w:cs="B Lotus"/>
                <w:b/>
                <w:bCs/>
                <w:sz w:val="20"/>
                <w:szCs w:val="22"/>
                <w:highlight w:val="lightGray"/>
                <w:lang w:bidi="fa-IR"/>
              </w:rPr>
              <w:t>(GMO)</w:t>
            </w:r>
            <w:r w:rsidR="00A233FD" w:rsidRPr="009F768B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 xml:space="preserve"> می</w:t>
            </w:r>
            <w:r w:rsidR="00A233FD" w:rsidRPr="009F768B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softHyphen/>
              <w:t>باشد؟</w:t>
            </w:r>
            <w:r w:rsidR="00A233FD" w:rsidRPr="00E94EAE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بلی </w:t>
            </w:r>
            <w:r w:rsidR="00A233FD" w:rsidRPr="00E94EAE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  <w:r w:rsidR="00A233FD" w:rsidRPr="00E94EAE">
              <w:rPr>
                <w:rFonts w:cs="B Lotus" w:hint="cs"/>
                <w:sz w:val="22"/>
                <w:szCs w:val="22"/>
                <w:rtl/>
                <w:lang w:bidi="fa-IR"/>
              </w:rPr>
              <w:t xml:space="preserve">             خیر </w:t>
            </w:r>
            <w:r w:rsidR="00A233FD" w:rsidRPr="00E94EAE">
              <w:rPr>
                <w:rFonts w:cs="B Lotus"/>
                <w:sz w:val="22"/>
                <w:szCs w:val="22"/>
                <w:lang w:bidi="fa-IR"/>
              </w:rPr>
              <w:sym w:font="Wingdings 2" w:char="00A3"/>
            </w:r>
          </w:p>
          <w:p w:rsidR="00212B46" w:rsidRDefault="00212B46" w:rsidP="00A233FD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</w:p>
          <w:p w:rsidR="00A233FD" w:rsidRDefault="00A233FD" w:rsidP="00A233FD">
            <w:p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در صورت مثبت بودن جواب، موارد ذیل را تکمیل نمایید:</w:t>
            </w:r>
          </w:p>
          <w:p w:rsidR="00D73A73" w:rsidRDefault="00D73A73" w:rsidP="00D73A73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رقم یا لاین اولیه که ژن به آن منتقل شده است: ...................................................................................</w:t>
            </w:r>
            <w:r w:rsidR="009F768B">
              <w:rPr>
                <w:rFonts w:cs="B Lotus" w:hint="cs"/>
                <w:sz w:val="22"/>
                <w:szCs w:val="22"/>
                <w:rtl/>
                <w:lang w:bidi="fa-IR"/>
              </w:rPr>
              <w:t>.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...</w:t>
            </w:r>
          </w:p>
          <w:p w:rsidR="00D73A73" w:rsidRDefault="00D73A73" w:rsidP="00D73A73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rtl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روش انتقال ژن: ........................................................................................................................................</w:t>
            </w:r>
          </w:p>
          <w:p w:rsidR="00D73A73" w:rsidRDefault="00D73A73" w:rsidP="00D73A73">
            <w:pPr>
              <w:pStyle w:val="ListParagraph"/>
              <w:numPr>
                <w:ilvl w:val="1"/>
                <w:numId w:val="3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نام ژن منتقل شده: ...................................................................................................................................</w:t>
            </w:r>
            <w:r w:rsidR="009F768B">
              <w:rPr>
                <w:rFonts w:cs="B Lotus" w:hint="cs"/>
                <w:sz w:val="22"/>
                <w:szCs w:val="22"/>
                <w:rtl/>
                <w:lang w:bidi="fa-IR"/>
              </w:rPr>
              <w:t>.</w:t>
            </w:r>
            <w:r>
              <w:rPr>
                <w:rFonts w:cs="B Lotus" w:hint="cs"/>
                <w:sz w:val="22"/>
                <w:szCs w:val="22"/>
                <w:rtl/>
                <w:lang w:bidi="fa-IR"/>
              </w:rPr>
              <w:t>.</w:t>
            </w:r>
          </w:p>
          <w:p w:rsidR="00A233FD" w:rsidRDefault="00A233FD" w:rsidP="00A233FD">
            <w:pPr>
              <w:pStyle w:val="ListParagraph"/>
              <w:numPr>
                <w:ilvl w:val="1"/>
                <w:numId w:val="2"/>
              </w:numPr>
              <w:jc w:val="lowKashida"/>
              <w:rPr>
                <w:rFonts w:cs="B Lotus"/>
                <w:sz w:val="22"/>
                <w:szCs w:val="22"/>
                <w:lang w:bidi="fa-IR"/>
              </w:rPr>
            </w:pPr>
            <w:r>
              <w:rPr>
                <w:rFonts w:cs="B Lotus" w:hint="cs"/>
                <w:sz w:val="22"/>
                <w:szCs w:val="22"/>
                <w:rtl/>
                <w:lang w:bidi="fa-IR"/>
              </w:rPr>
              <w:t>انتقال ژن برای افزودن یا اصلاح چه صفتی صورت گرفته است؟</w:t>
            </w:r>
            <w:r w:rsidR="009F768B">
              <w:rPr>
                <w:rFonts w:cs="B Lotus" w:hint="cs"/>
                <w:sz w:val="22"/>
                <w:szCs w:val="22"/>
                <w:rtl/>
                <w:lang w:bidi="fa-IR"/>
              </w:rPr>
              <w:t>....................................................................</w:t>
            </w:r>
          </w:p>
          <w:p w:rsidR="00A233FD" w:rsidRPr="003F27D6" w:rsidRDefault="00A233FD" w:rsidP="007D13EE">
            <w:pPr>
              <w:jc w:val="lowKashida"/>
              <w:rPr>
                <w:rFonts w:cs="B Lotus"/>
                <w:rtl/>
              </w:rPr>
            </w:pPr>
          </w:p>
        </w:tc>
      </w:tr>
      <w:tr w:rsidR="00DC0E8F" w:rsidRPr="00166B3C" w:rsidTr="00665A84">
        <w:trPr>
          <w:trHeight w:val="20"/>
        </w:trPr>
        <w:tc>
          <w:tcPr>
            <w:tcW w:w="9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0E8F" w:rsidRDefault="006B5726" w:rsidP="00EE7869">
            <w:pPr>
              <w:rPr>
                <w:rFonts w:cs="B Lotus"/>
                <w:b/>
                <w:bCs/>
                <w:sz w:val="20"/>
                <w:szCs w:val="22"/>
                <w:highlight w:val="lightGray"/>
                <w:rtl/>
                <w:lang w:bidi="fa-IR"/>
              </w:rPr>
            </w:pPr>
            <w:r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5</w:t>
            </w:r>
            <w:r w:rsidR="00DC0E8F" w:rsidRPr="00166B3C">
              <w:rPr>
                <w:rFonts w:cs="B Lotus" w:hint="cs"/>
                <w:b/>
                <w:bCs/>
                <w:sz w:val="20"/>
                <w:szCs w:val="22"/>
                <w:highlight w:val="lightGray"/>
                <w:rtl/>
                <w:lang w:bidi="fa-IR"/>
              </w:rPr>
              <w:t>- تایيد پرسشنامه:</w:t>
            </w:r>
          </w:p>
          <w:p w:rsidR="00DC0E8F" w:rsidRDefault="00DC0E8F" w:rsidP="009B0375">
            <w:pPr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بدينوسيله، صحت اطلاعات تكميل شده در اين پرسشنامه را تاييد مي نمايم. </w:t>
            </w:r>
          </w:p>
          <w:p w:rsidR="00DC0E8F" w:rsidRPr="00166B3C" w:rsidRDefault="00DC0E8F" w:rsidP="00FE7F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ام درخواست </w:t>
            </w:r>
            <w:r w:rsidR="009B0375">
              <w:rPr>
                <w:rFonts w:cs="B Lotus" w:hint="cs"/>
                <w:sz w:val="20"/>
                <w:szCs w:val="22"/>
                <w:rtl/>
                <w:lang w:bidi="fa-IR"/>
              </w:rPr>
              <w:t>ک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ننده: 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</w:t>
            </w:r>
          </w:p>
          <w:p w:rsidR="00DC0E8F" w:rsidRDefault="00DC0E8F" w:rsidP="009B0375">
            <w:pPr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 xml:space="preserve">                                                         </w:t>
            </w:r>
            <w:r w:rsidRPr="00166B3C">
              <w:rPr>
                <w:rFonts w:cs="B Lotus"/>
                <w:sz w:val="20"/>
                <w:szCs w:val="22"/>
                <w:lang w:bidi="fa-IR"/>
              </w:rPr>
              <w:t xml:space="preserve"> </w:t>
            </w:r>
            <w:r w:rsidR="00897D01">
              <w:rPr>
                <w:rFonts w:cs="B Lotus"/>
                <w:sz w:val="20"/>
                <w:szCs w:val="22"/>
                <w:lang w:bidi="fa-IR"/>
              </w:rPr>
              <w:t xml:space="preserve">                 </w:t>
            </w:r>
            <w:r>
              <w:rPr>
                <w:rFonts w:cs="B Lotus"/>
                <w:sz w:val="20"/>
                <w:szCs w:val="22"/>
                <w:lang w:bidi="fa-IR"/>
              </w:rPr>
              <w:t xml:space="preserve">                                                                       </w:t>
            </w:r>
            <w:r w:rsidRPr="00166B3C">
              <w:rPr>
                <w:rFonts w:cs="B Lotus" w:hint="cs"/>
                <w:sz w:val="20"/>
                <w:szCs w:val="22"/>
                <w:rtl/>
                <w:lang w:bidi="fa-IR"/>
              </w:rPr>
              <w:t>تاريخ و امضاء :</w:t>
            </w:r>
            <w:r>
              <w:rPr>
                <w:rFonts w:cs="B Lotus" w:hint="cs"/>
                <w:sz w:val="20"/>
                <w:szCs w:val="22"/>
                <w:rtl/>
                <w:lang w:bidi="fa-IR"/>
              </w:rPr>
              <w:t>............................................................</w:t>
            </w: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Default="00897D01" w:rsidP="00EE7869">
            <w:pPr>
              <w:spacing w:line="120" w:lineRule="auto"/>
              <w:ind w:firstLine="6010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897D01" w:rsidRPr="00166B3C" w:rsidRDefault="00897D01" w:rsidP="00CC10DD">
            <w:pPr>
              <w:spacing w:line="120" w:lineRule="auto"/>
              <w:rPr>
                <w:rFonts w:cs="B Lotus"/>
                <w:sz w:val="20"/>
                <w:szCs w:val="22"/>
                <w:rtl/>
                <w:lang w:bidi="fa-IR"/>
              </w:rPr>
            </w:pPr>
          </w:p>
          <w:p w:rsidR="00DC0E8F" w:rsidRPr="00166B3C" w:rsidRDefault="00DC0E8F" w:rsidP="00EE7869">
            <w:pPr>
              <w:spacing w:line="120" w:lineRule="auto"/>
              <w:ind w:firstLine="6010"/>
              <w:rPr>
                <w:rFonts w:cs="B Lotus"/>
                <w:b/>
                <w:bCs/>
                <w:color w:val="FF0000"/>
                <w:sz w:val="20"/>
                <w:szCs w:val="22"/>
                <w:highlight w:val="lightGray"/>
                <w:lang w:bidi="fa-IR"/>
              </w:rPr>
            </w:pPr>
          </w:p>
        </w:tc>
      </w:tr>
    </w:tbl>
    <w:p w:rsidR="003C3BDB" w:rsidRPr="00665A84" w:rsidRDefault="003C3BDB" w:rsidP="00665A84">
      <w:pPr>
        <w:rPr>
          <w:szCs w:val="22"/>
        </w:rPr>
      </w:pPr>
    </w:p>
    <w:sectPr w:rsidR="003C3BDB" w:rsidRPr="00665A84" w:rsidSect="00D0273A"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3D0D0A"/>
    <w:multiLevelType w:val="hybridMultilevel"/>
    <w:tmpl w:val="A18C0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644589"/>
    <w:multiLevelType w:val="multilevel"/>
    <w:tmpl w:val="B7B63BE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TEwNDAwMTYwtjBS0lEKTi0uzszPAykwrAUAhZwoqCwAAAA="/>
  </w:docVars>
  <w:rsids>
    <w:rsidRoot w:val="00AC6FD9"/>
    <w:rsid w:val="000405A8"/>
    <w:rsid w:val="00074B2C"/>
    <w:rsid w:val="000C2090"/>
    <w:rsid w:val="000E555A"/>
    <w:rsid w:val="00110329"/>
    <w:rsid w:val="00117705"/>
    <w:rsid w:val="0013649A"/>
    <w:rsid w:val="001C73C4"/>
    <w:rsid w:val="001E166B"/>
    <w:rsid w:val="00212B46"/>
    <w:rsid w:val="002C4E01"/>
    <w:rsid w:val="003B07FA"/>
    <w:rsid w:val="003C3BDB"/>
    <w:rsid w:val="004016C5"/>
    <w:rsid w:val="00406408"/>
    <w:rsid w:val="0045510A"/>
    <w:rsid w:val="004756C0"/>
    <w:rsid w:val="004A36BB"/>
    <w:rsid w:val="004B3BFB"/>
    <w:rsid w:val="00512AE2"/>
    <w:rsid w:val="0055703F"/>
    <w:rsid w:val="00581608"/>
    <w:rsid w:val="005920B5"/>
    <w:rsid w:val="005A6FFE"/>
    <w:rsid w:val="005B77E9"/>
    <w:rsid w:val="0061487A"/>
    <w:rsid w:val="00665A84"/>
    <w:rsid w:val="006B5726"/>
    <w:rsid w:val="006D16B0"/>
    <w:rsid w:val="006D706F"/>
    <w:rsid w:val="0075152E"/>
    <w:rsid w:val="00757943"/>
    <w:rsid w:val="00791FA1"/>
    <w:rsid w:val="00795325"/>
    <w:rsid w:val="00826152"/>
    <w:rsid w:val="00874FF1"/>
    <w:rsid w:val="0088632C"/>
    <w:rsid w:val="008979A6"/>
    <w:rsid w:val="00897D01"/>
    <w:rsid w:val="0091679E"/>
    <w:rsid w:val="00967C8A"/>
    <w:rsid w:val="009A1DEA"/>
    <w:rsid w:val="009B0375"/>
    <w:rsid w:val="009C6A3D"/>
    <w:rsid w:val="009C75A6"/>
    <w:rsid w:val="009F768B"/>
    <w:rsid w:val="00A030DD"/>
    <w:rsid w:val="00A233FD"/>
    <w:rsid w:val="00A439F9"/>
    <w:rsid w:val="00A61578"/>
    <w:rsid w:val="00A842F8"/>
    <w:rsid w:val="00AC6FD9"/>
    <w:rsid w:val="00B21B29"/>
    <w:rsid w:val="00B3721B"/>
    <w:rsid w:val="00B37324"/>
    <w:rsid w:val="00B91F82"/>
    <w:rsid w:val="00BC7C77"/>
    <w:rsid w:val="00C14353"/>
    <w:rsid w:val="00C56402"/>
    <w:rsid w:val="00C642E2"/>
    <w:rsid w:val="00CC10DD"/>
    <w:rsid w:val="00CE7EED"/>
    <w:rsid w:val="00D0273A"/>
    <w:rsid w:val="00D136FE"/>
    <w:rsid w:val="00D32C83"/>
    <w:rsid w:val="00D6336F"/>
    <w:rsid w:val="00D73A73"/>
    <w:rsid w:val="00DB39EB"/>
    <w:rsid w:val="00DB57E0"/>
    <w:rsid w:val="00DC0B97"/>
    <w:rsid w:val="00DC0E8F"/>
    <w:rsid w:val="00DC1E11"/>
    <w:rsid w:val="00DD2DD4"/>
    <w:rsid w:val="00E24ED6"/>
    <w:rsid w:val="00E73234"/>
    <w:rsid w:val="00EE4295"/>
    <w:rsid w:val="00EE7869"/>
    <w:rsid w:val="00EF72A5"/>
    <w:rsid w:val="00F233A3"/>
    <w:rsid w:val="00F66FDE"/>
    <w:rsid w:val="00FE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B21895-16A0-4082-8BA5-8EB774AE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FD9"/>
    <w:pPr>
      <w:bidi/>
      <w:spacing w:after="0" w:line="240" w:lineRule="auto"/>
    </w:pPr>
    <w:rPr>
      <w:rFonts w:ascii="Times New Roman" w:eastAsia="Times New Roman" w:hAnsi="Times New Roman" w:cs="Nazanin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6FD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9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cri</Company>
  <LinksUpToDate>false</LinksUpToDate>
  <CharactersWithSpaces>4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sadeghi</dc:creator>
  <cp:keywords/>
  <dc:description/>
  <cp:lastModifiedBy>لیلا صادقی</cp:lastModifiedBy>
  <cp:revision>2</cp:revision>
  <dcterms:created xsi:type="dcterms:W3CDTF">2019-09-11T05:43:00Z</dcterms:created>
  <dcterms:modified xsi:type="dcterms:W3CDTF">2019-09-11T05:43:00Z</dcterms:modified>
</cp:coreProperties>
</file>